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enaro holgu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nar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olgu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15 North Nashville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naro1037@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357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cu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